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1d8c24 del 02 Ju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17:10:35Z</dcterms:created>
  <dcterms:modified xsi:type="dcterms:W3CDTF">2023-06-02T17: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